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E438E3" w14:textId="4C515C6A" w:rsidR="00623932" w:rsidRPr="005039FF" w:rsidRDefault="004E44D1" w:rsidP="0039307F">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cs="Arial"/>
          <w:b/>
          <w:sz w:val="32"/>
        </w:rPr>
      </w:pPr>
      <w:r w:rsidRPr="005039FF">
        <w:rPr>
          <w:rFonts w:cs="Arial"/>
          <w:b/>
          <w:sz w:val="32"/>
        </w:rPr>
        <w:t>Enhanced Barrier Precautions</w:t>
      </w:r>
    </w:p>
    <w:p w14:paraId="7F6755D8" w14:textId="77777777" w:rsidR="0036759E" w:rsidRPr="005039FF" w:rsidRDefault="0036759E" w:rsidP="00956AE7">
      <w:pPr>
        <w:pStyle w:val="Heading1"/>
        <w:ind w:left="0" w:firstLine="0"/>
        <w:rPr>
          <w:rFonts w:cs="Arial"/>
          <w:sz w:val="24"/>
        </w:rPr>
      </w:pPr>
    </w:p>
    <w:p w14:paraId="3A554990" w14:textId="77777777" w:rsidR="00510255" w:rsidRPr="005039FF" w:rsidRDefault="00510255" w:rsidP="00956AE7">
      <w:pPr>
        <w:pStyle w:val="Heading1"/>
        <w:ind w:left="0" w:firstLine="0"/>
        <w:rPr>
          <w:rFonts w:cs="Arial"/>
          <w:sz w:val="24"/>
        </w:rPr>
      </w:pPr>
      <w:r w:rsidRPr="005039FF">
        <w:rPr>
          <w:rFonts w:cs="Arial"/>
          <w:sz w:val="24"/>
        </w:rPr>
        <w:t xml:space="preserve">Date Implemented: </w:t>
      </w:r>
    </w:p>
    <w:p w14:paraId="74F3EA28" w14:textId="77777777" w:rsidR="00510255" w:rsidRPr="005039FF" w:rsidRDefault="00510255" w:rsidP="00510255">
      <w:pPr>
        <w:rPr>
          <w:rFonts w:cs="Arial"/>
          <w:sz w:val="24"/>
        </w:rPr>
      </w:pPr>
    </w:p>
    <w:p w14:paraId="4C6B005C" w14:textId="77777777" w:rsidR="00510255" w:rsidRPr="005039FF" w:rsidRDefault="00510255" w:rsidP="00510255">
      <w:pPr>
        <w:rPr>
          <w:rFonts w:cs="Arial"/>
          <w:b/>
          <w:bCs/>
          <w:sz w:val="24"/>
        </w:rPr>
      </w:pPr>
      <w:r w:rsidRPr="005039FF">
        <w:rPr>
          <w:rFonts w:cs="Arial"/>
          <w:b/>
          <w:bCs/>
          <w:sz w:val="24"/>
        </w:rPr>
        <w:t xml:space="preserve">Review/Update Dates: </w:t>
      </w:r>
    </w:p>
    <w:p w14:paraId="3FF99EC4" w14:textId="77777777" w:rsidR="00510255" w:rsidRPr="005039FF" w:rsidRDefault="00510255" w:rsidP="00510255">
      <w:pPr>
        <w:rPr>
          <w:rFonts w:cs="Arial"/>
          <w:b/>
          <w:bCs/>
          <w:sz w:val="24"/>
        </w:rPr>
      </w:pPr>
    </w:p>
    <w:p w14:paraId="664C9AC5" w14:textId="77777777" w:rsidR="00623932" w:rsidRPr="005039FF" w:rsidRDefault="00123728" w:rsidP="00956AE7">
      <w:pPr>
        <w:pStyle w:val="Heading1"/>
        <w:ind w:left="0" w:firstLine="0"/>
        <w:rPr>
          <w:rFonts w:cs="Arial"/>
          <w:sz w:val="24"/>
          <w:u w:val="single"/>
        </w:rPr>
      </w:pPr>
      <w:r w:rsidRPr="005039FF">
        <w:rPr>
          <w:rFonts w:cs="Arial"/>
          <w:sz w:val="24"/>
          <w:u w:val="single"/>
        </w:rPr>
        <w:t>Policy</w:t>
      </w:r>
      <w:r w:rsidRPr="005039FF">
        <w:rPr>
          <w:rFonts w:cs="Arial"/>
          <w:sz w:val="24"/>
          <w:u w:val="single"/>
        </w:rPr>
        <w:tab/>
      </w:r>
    </w:p>
    <w:p w14:paraId="23DA620B" w14:textId="77777777" w:rsidR="00623932" w:rsidRPr="005039FF" w:rsidRDefault="00623932" w:rsidP="00623932">
      <w:pPr>
        <w:rPr>
          <w:rFonts w:cs="Arial"/>
          <w:sz w:val="24"/>
        </w:rPr>
      </w:pPr>
    </w:p>
    <w:p w14:paraId="0BEFF7BF" w14:textId="77777777" w:rsidR="00623932" w:rsidRPr="005039FF" w:rsidRDefault="004E44D1" w:rsidP="00771522">
      <w:pPr>
        <w:ind w:left="0" w:firstLine="0"/>
        <w:rPr>
          <w:rFonts w:cs="Arial"/>
          <w:sz w:val="24"/>
        </w:rPr>
      </w:pPr>
      <w:r w:rsidRPr="005039FF">
        <w:rPr>
          <w:rFonts w:cs="Arial"/>
          <w:sz w:val="24"/>
        </w:rPr>
        <w:t xml:space="preserve">On March 20, </w:t>
      </w:r>
      <w:proofErr w:type="gramStart"/>
      <w:r w:rsidRPr="005039FF">
        <w:rPr>
          <w:rFonts w:cs="Arial"/>
          <w:sz w:val="24"/>
        </w:rPr>
        <w:t>2024</w:t>
      </w:r>
      <w:proofErr w:type="gramEnd"/>
      <w:r w:rsidRPr="005039FF">
        <w:rPr>
          <w:rFonts w:cs="Arial"/>
          <w:sz w:val="24"/>
        </w:rPr>
        <w:t xml:space="preserve"> the Centers for Medicare &amp; Medicaid Services (CMS) issued QSO Memo 24-8-NH related to Enhanced Barrier Precautions in Nursing Homes. The QSO memo outlined the Centers for Disease Control and Prevention’s (CDC) recommendations for use of Enhanced Barrier Precautions (EBP) in nursing home settings. A Healthcare Infection Control Practices Advisory Committee (HICPAC) white paper titled “Consideration for the Use of Enhanced Barrier Precautions in Skilled Nursing Facilities” (June 2021) cited that more than 50% of nursing home residents may be colonized with a Multidrug Resistant Organism (MDRO). With the use of contact precautions, residents in nursing home settings are restricted to their rooms which may negatively impact their quality of life and psychosocial well-being. EBP reduces the need for implementing contact precautions but provides an enhanced level of infection prevention potentially reducing the unknowing transmission of MDROs in a nursing home setting.  </w:t>
      </w:r>
    </w:p>
    <w:p w14:paraId="10001343" w14:textId="77777777" w:rsidR="00623932" w:rsidRPr="005039FF" w:rsidRDefault="00623932" w:rsidP="00771522">
      <w:pPr>
        <w:ind w:left="0" w:firstLine="0"/>
        <w:rPr>
          <w:rFonts w:cs="Arial"/>
          <w:sz w:val="24"/>
        </w:rPr>
      </w:pPr>
    </w:p>
    <w:p w14:paraId="6DEF9FA5" w14:textId="77777777" w:rsidR="00623932" w:rsidRPr="005039FF" w:rsidRDefault="00123728" w:rsidP="00771522">
      <w:pPr>
        <w:pStyle w:val="Heading1"/>
        <w:ind w:left="0" w:firstLine="0"/>
        <w:rPr>
          <w:rFonts w:cs="Arial"/>
          <w:sz w:val="24"/>
          <w:u w:val="single"/>
        </w:rPr>
      </w:pPr>
      <w:r w:rsidRPr="005039FF">
        <w:rPr>
          <w:rFonts w:cs="Arial"/>
          <w:sz w:val="24"/>
          <w:u w:val="single"/>
        </w:rPr>
        <w:t>Purpose</w:t>
      </w:r>
    </w:p>
    <w:p w14:paraId="1CCC6086" w14:textId="77777777" w:rsidR="00623932" w:rsidRPr="005039FF" w:rsidRDefault="00623932" w:rsidP="00771522">
      <w:pPr>
        <w:ind w:left="0" w:firstLine="0"/>
        <w:rPr>
          <w:rFonts w:cs="Arial"/>
          <w:b/>
          <w:sz w:val="24"/>
          <w:u w:val="single"/>
        </w:rPr>
      </w:pPr>
    </w:p>
    <w:p w14:paraId="679FB797" w14:textId="77777777" w:rsidR="00623932" w:rsidRPr="005039FF" w:rsidRDefault="00623932" w:rsidP="00771522">
      <w:pPr>
        <w:ind w:left="0" w:firstLine="0"/>
        <w:rPr>
          <w:rFonts w:cs="Arial"/>
          <w:sz w:val="24"/>
        </w:rPr>
      </w:pPr>
      <w:r w:rsidRPr="005039FF">
        <w:rPr>
          <w:rFonts w:cs="Arial"/>
          <w:sz w:val="24"/>
        </w:rPr>
        <w:t xml:space="preserve">To </w:t>
      </w:r>
      <w:r w:rsidR="004E44D1" w:rsidRPr="005039FF">
        <w:rPr>
          <w:rFonts w:cs="Arial"/>
          <w:sz w:val="24"/>
        </w:rPr>
        <w:t xml:space="preserve">potentially reduce the unknowing transmission of MDROs in nursing home settings. </w:t>
      </w:r>
    </w:p>
    <w:p w14:paraId="7552FD8F" w14:textId="77777777" w:rsidR="00630951" w:rsidRPr="005039FF" w:rsidRDefault="00630951" w:rsidP="00771522">
      <w:pPr>
        <w:ind w:left="0" w:firstLine="0"/>
        <w:rPr>
          <w:rFonts w:cs="Arial"/>
          <w:sz w:val="24"/>
        </w:rPr>
      </w:pPr>
    </w:p>
    <w:p w14:paraId="0BD651C3" w14:textId="77777777" w:rsidR="00630951" w:rsidRPr="005039FF" w:rsidRDefault="00630951" w:rsidP="00771522">
      <w:pPr>
        <w:pStyle w:val="BodyText"/>
        <w:ind w:left="0" w:firstLine="0"/>
        <w:rPr>
          <w:rFonts w:cs="Arial"/>
          <w:b/>
          <w:sz w:val="24"/>
          <w:szCs w:val="24"/>
          <w:u w:val="single"/>
        </w:rPr>
      </w:pPr>
      <w:r w:rsidRPr="005039FF">
        <w:rPr>
          <w:rFonts w:cs="Arial"/>
          <w:b/>
          <w:sz w:val="24"/>
          <w:szCs w:val="24"/>
          <w:u w:val="single"/>
        </w:rPr>
        <w:t>Definitions</w:t>
      </w:r>
    </w:p>
    <w:p w14:paraId="380B4E3A" w14:textId="77777777" w:rsidR="00630951" w:rsidRPr="005039FF" w:rsidRDefault="00630951" w:rsidP="00771522">
      <w:pPr>
        <w:pStyle w:val="BodyText"/>
        <w:ind w:left="0" w:firstLine="0"/>
        <w:rPr>
          <w:rFonts w:cs="Arial"/>
          <w:b/>
          <w:sz w:val="24"/>
          <w:szCs w:val="24"/>
        </w:rPr>
      </w:pPr>
    </w:p>
    <w:p w14:paraId="24C4DD3D" w14:textId="77777777" w:rsidR="00630951" w:rsidRPr="005039FF" w:rsidRDefault="004E44D1" w:rsidP="00771522">
      <w:pPr>
        <w:pStyle w:val="BodyText"/>
        <w:ind w:left="0" w:firstLine="0"/>
        <w:rPr>
          <w:rFonts w:cs="Arial"/>
          <w:sz w:val="24"/>
          <w:szCs w:val="24"/>
        </w:rPr>
      </w:pPr>
      <w:r w:rsidRPr="005039FF">
        <w:rPr>
          <w:rFonts w:cs="Arial"/>
          <w:b/>
          <w:bCs/>
          <w:sz w:val="24"/>
          <w:szCs w:val="24"/>
        </w:rPr>
        <w:t>Enhanced Barrier Precautions (EBP)</w:t>
      </w:r>
      <w:r w:rsidRPr="005039FF">
        <w:rPr>
          <w:rFonts w:cs="Arial"/>
          <w:sz w:val="24"/>
          <w:szCs w:val="24"/>
        </w:rPr>
        <w:t xml:space="preserve"> refers to an infection control intervention designed to reduce transmission of multidrug-resistant organisms that </w:t>
      </w:r>
      <w:proofErr w:type="gramStart"/>
      <w:r w:rsidRPr="005039FF">
        <w:rPr>
          <w:rFonts w:cs="Arial"/>
          <w:sz w:val="24"/>
          <w:szCs w:val="24"/>
        </w:rPr>
        <w:t>employs</w:t>
      </w:r>
      <w:proofErr w:type="gramEnd"/>
      <w:r w:rsidRPr="005039FF">
        <w:rPr>
          <w:rFonts w:cs="Arial"/>
          <w:sz w:val="24"/>
          <w:szCs w:val="24"/>
        </w:rPr>
        <w:t xml:space="preserve"> targeted gown and glove use during high contact resident care activities. </w:t>
      </w:r>
    </w:p>
    <w:p w14:paraId="2F6842A8" w14:textId="77777777" w:rsidR="004E44D1" w:rsidRPr="005039FF" w:rsidRDefault="004E44D1" w:rsidP="00771522">
      <w:pPr>
        <w:pStyle w:val="BodyText"/>
        <w:ind w:left="0" w:firstLine="0"/>
        <w:rPr>
          <w:rFonts w:cs="Arial"/>
          <w:sz w:val="24"/>
          <w:szCs w:val="24"/>
        </w:rPr>
      </w:pPr>
    </w:p>
    <w:p w14:paraId="4DD1E42C" w14:textId="77777777" w:rsidR="00B001A8" w:rsidRPr="005039FF" w:rsidRDefault="00B001A8" w:rsidP="00771522">
      <w:pPr>
        <w:pStyle w:val="BodyText"/>
        <w:ind w:left="0" w:firstLine="0"/>
        <w:rPr>
          <w:rFonts w:cs="Arial"/>
          <w:sz w:val="24"/>
          <w:szCs w:val="24"/>
        </w:rPr>
      </w:pPr>
      <w:r w:rsidRPr="005039FF">
        <w:rPr>
          <w:rFonts w:cs="Arial"/>
          <w:b/>
          <w:bCs/>
          <w:sz w:val="24"/>
          <w:szCs w:val="24"/>
        </w:rPr>
        <w:t>Standard Precautions</w:t>
      </w:r>
      <w:r w:rsidRPr="005039FF">
        <w:rPr>
          <w:rFonts w:cs="Arial"/>
          <w:sz w:val="24"/>
          <w:szCs w:val="24"/>
        </w:rPr>
        <w:t xml:space="preserve"> are infection prevention practices that apply to all residents, regardless of suspected or confirmed diagnosis or presumed infection status. Standard precautions are based on the principle that all blood, body fluids, secretions, excretions except sweat, regardless of whether they contain visible blood, non-intact skin, and mucous membranes may contain transmissible infectious agents. Standard precautions include but are not limited to hand hygiene, use of gloves, gown, mask, eye protection or face shield, depending on the anticipated exposure; safe injection practices; and respiratory hygiene/cough etiquette. </w:t>
      </w:r>
    </w:p>
    <w:p w14:paraId="082B4E38" w14:textId="77777777" w:rsidR="004E44D1" w:rsidRPr="005039FF" w:rsidRDefault="004E44D1" w:rsidP="00771522">
      <w:pPr>
        <w:pStyle w:val="BodyText"/>
        <w:ind w:left="0" w:firstLine="0"/>
        <w:rPr>
          <w:rFonts w:cs="Arial"/>
          <w:bCs/>
          <w:sz w:val="24"/>
          <w:szCs w:val="24"/>
        </w:rPr>
      </w:pPr>
    </w:p>
    <w:p w14:paraId="006472D8" w14:textId="77777777" w:rsidR="00B001A8" w:rsidRPr="005039FF" w:rsidRDefault="00B001A8" w:rsidP="00771522">
      <w:pPr>
        <w:pStyle w:val="BodyText"/>
        <w:ind w:left="0" w:firstLine="0"/>
        <w:rPr>
          <w:rFonts w:cs="Arial"/>
          <w:bCs/>
          <w:sz w:val="24"/>
          <w:szCs w:val="24"/>
        </w:rPr>
      </w:pPr>
      <w:r w:rsidRPr="005039FF">
        <w:rPr>
          <w:rFonts w:cs="Arial"/>
          <w:b/>
          <w:sz w:val="24"/>
          <w:szCs w:val="24"/>
        </w:rPr>
        <w:t>Transmission-Based Precautions</w:t>
      </w:r>
      <w:r w:rsidRPr="005039FF">
        <w:rPr>
          <w:rFonts w:cs="Arial"/>
          <w:bCs/>
          <w:sz w:val="24"/>
          <w:szCs w:val="24"/>
        </w:rPr>
        <w:t xml:space="preserve"> are applied when standard precautions, along, may not be sufficient to prevent pathogen transmission. There are three categories of transmission-based precautions including contact, droplet, and airborne. </w:t>
      </w:r>
    </w:p>
    <w:p w14:paraId="28967A4C" w14:textId="77777777" w:rsidR="00623932" w:rsidRPr="005039FF" w:rsidRDefault="00963230" w:rsidP="00623932">
      <w:pPr>
        <w:rPr>
          <w:rFonts w:cs="Arial"/>
          <w:b/>
          <w:sz w:val="24"/>
          <w:u w:val="single"/>
        </w:rPr>
      </w:pPr>
      <w:r w:rsidRPr="005039FF">
        <w:rPr>
          <w:rFonts w:cs="Arial"/>
          <w:b/>
          <w:sz w:val="24"/>
          <w:u w:val="single"/>
        </w:rPr>
        <w:lastRenderedPageBreak/>
        <w:t>Procedure</w:t>
      </w:r>
      <w:r w:rsidR="00B001A8" w:rsidRPr="005039FF">
        <w:rPr>
          <w:rFonts w:cs="Arial"/>
          <w:b/>
          <w:sz w:val="24"/>
          <w:u w:val="single"/>
        </w:rPr>
        <w:t>s</w:t>
      </w:r>
    </w:p>
    <w:p w14:paraId="2FDE876F" w14:textId="77777777" w:rsidR="00623932" w:rsidRPr="005039FF" w:rsidRDefault="00623932" w:rsidP="00623932">
      <w:pPr>
        <w:rPr>
          <w:rFonts w:cs="Arial"/>
          <w:b/>
          <w:sz w:val="24"/>
        </w:rPr>
      </w:pPr>
    </w:p>
    <w:p w14:paraId="06FE7CAD" w14:textId="77777777" w:rsidR="00FD5885" w:rsidRPr="005039FF" w:rsidRDefault="00B001A8" w:rsidP="00B001A8">
      <w:pPr>
        <w:pStyle w:val="BodyText"/>
        <w:ind w:left="0" w:firstLine="0"/>
        <w:rPr>
          <w:rFonts w:cs="Arial"/>
          <w:bCs/>
          <w:sz w:val="24"/>
          <w:szCs w:val="24"/>
        </w:rPr>
      </w:pPr>
      <w:r w:rsidRPr="005039FF">
        <w:rPr>
          <w:rFonts w:cs="Arial"/>
          <w:bCs/>
          <w:sz w:val="24"/>
          <w:szCs w:val="24"/>
        </w:rPr>
        <w:t xml:space="preserve">EBP are used in conjunction with standard precautions and expand the use of Personal Protective Equipment (PPE) to donning of gown and gloves during high-contact resident care activities that provide opportunities for transfer of MDROs to staff hands and clothing. </w:t>
      </w:r>
    </w:p>
    <w:p w14:paraId="6C01BA08" w14:textId="77777777" w:rsidR="00B86F40" w:rsidRPr="005039FF" w:rsidRDefault="00B86F40" w:rsidP="00B001A8">
      <w:pPr>
        <w:pStyle w:val="BodyText"/>
        <w:ind w:left="0" w:firstLine="0"/>
        <w:rPr>
          <w:rFonts w:cs="Arial"/>
          <w:bCs/>
          <w:sz w:val="24"/>
          <w:szCs w:val="24"/>
        </w:rPr>
      </w:pPr>
    </w:p>
    <w:p w14:paraId="194AC629" w14:textId="77777777" w:rsidR="00B86F40" w:rsidRPr="005039FF" w:rsidRDefault="00B86F40" w:rsidP="00B001A8">
      <w:pPr>
        <w:pStyle w:val="BodyText"/>
        <w:ind w:left="0" w:firstLine="0"/>
        <w:rPr>
          <w:rFonts w:cs="Arial"/>
          <w:bCs/>
          <w:sz w:val="24"/>
          <w:szCs w:val="24"/>
          <w:u w:val="single"/>
        </w:rPr>
      </w:pPr>
      <w:r w:rsidRPr="005039FF">
        <w:rPr>
          <w:rFonts w:cs="Arial"/>
          <w:bCs/>
          <w:sz w:val="24"/>
          <w:szCs w:val="24"/>
          <w:u w:val="single"/>
        </w:rPr>
        <w:t>Indications for EBP Implementation</w:t>
      </w:r>
    </w:p>
    <w:p w14:paraId="64A0D31B" w14:textId="77777777" w:rsidR="00442654" w:rsidRPr="005039FF" w:rsidRDefault="00442654" w:rsidP="00B001A8">
      <w:pPr>
        <w:pStyle w:val="BodyText"/>
        <w:ind w:left="0" w:firstLine="0"/>
        <w:rPr>
          <w:rFonts w:cs="Arial"/>
          <w:bCs/>
          <w:sz w:val="24"/>
          <w:szCs w:val="24"/>
        </w:rPr>
      </w:pPr>
    </w:p>
    <w:p w14:paraId="08CFA634" w14:textId="77777777" w:rsidR="00442654" w:rsidRPr="005039FF" w:rsidRDefault="00442654" w:rsidP="00B001A8">
      <w:pPr>
        <w:pStyle w:val="BodyText"/>
        <w:ind w:left="0" w:firstLine="0"/>
        <w:rPr>
          <w:rFonts w:cs="Arial"/>
          <w:bCs/>
          <w:sz w:val="24"/>
          <w:szCs w:val="24"/>
        </w:rPr>
      </w:pPr>
      <w:r w:rsidRPr="005039FF">
        <w:rPr>
          <w:rFonts w:cs="Arial"/>
          <w:bCs/>
          <w:sz w:val="24"/>
          <w:szCs w:val="24"/>
        </w:rPr>
        <w:t xml:space="preserve">Residents with the following indications will be placed on EBP: </w:t>
      </w:r>
    </w:p>
    <w:p w14:paraId="2127C1E1" w14:textId="77777777" w:rsidR="00442654" w:rsidRPr="005039FF" w:rsidRDefault="00442654" w:rsidP="0086089C">
      <w:pPr>
        <w:pStyle w:val="BodyText"/>
        <w:numPr>
          <w:ilvl w:val="0"/>
          <w:numId w:val="2"/>
        </w:numPr>
        <w:rPr>
          <w:rFonts w:cs="Arial"/>
          <w:bCs/>
          <w:sz w:val="24"/>
          <w:szCs w:val="24"/>
        </w:rPr>
      </w:pPr>
      <w:r w:rsidRPr="005039FF">
        <w:rPr>
          <w:rFonts w:cs="Arial"/>
          <w:bCs/>
          <w:sz w:val="24"/>
          <w:szCs w:val="24"/>
        </w:rPr>
        <w:t xml:space="preserve">Infection or colonization with a CDC-targeted MDRO when contact precautions do not otherwise apply (see also Transmission-Based Precautions Policy and Procedures). </w:t>
      </w:r>
    </w:p>
    <w:p w14:paraId="0D4595EE" w14:textId="77777777" w:rsidR="00442654" w:rsidRPr="005039FF" w:rsidRDefault="00442654" w:rsidP="0086089C">
      <w:pPr>
        <w:pStyle w:val="BodyText"/>
        <w:numPr>
          <w:ilvl w:val="0"/>
          <w:numId w:val="2"/>
        </w:numPr>
        <w:rPr>
          <w:rFonts w:cs="Arial"/>
          <w:bCs/>
          <w:sz w:val="24"/>
          <w:szCs w:val="24"/>
        </w:rPr>
      </w:pPr>
      <w:r w:rsidRPr="005039FF">
        <w:rPr>
          <w:rFonts w:cs="Arial"/>
          <w:bCs/>
          <w:sz w:val="24"/>
          <w:szCs w:val="24"/>
        </w:rPr>
        <w:t xml:space="preserve">Wounds and/or indwelling medical devices even if the resident is not known to be infected or colonized with a MDRO. </w:t>
      </w:r>
    </w:p>
    <w:p w14:paraId="41957FFC" w14:textId="77777777" w:rsidR="00442654" w:rsidRPr="005039FF" w:rsidRDefault="00442654" w:rsidP="00442654">
      <w:pPr>
        <w:pStyle w:val="BodyText"/>
        <w:rPr>
          <w:rFonts w:cs="Arial"/>
          <w:bCs/>
          <w:sz w:val="24"/>
          <w:szCs w:val="24"/>
        </w:rPr>
      </w:pPr>
    </w:p>
    <w:p w14:paraId="1F5BCD0D" w14:textId="77777777" w:rsidR="00442654" w:rsidRPr="005039FF" w:rsidRDefault="00442654" w:rsidP="00442654">
      <w:pPr>
        <w:pStyle w:val="BodyText"/>
        <w:rPr>
          <w:rFonts w:cs="Arial"/>
          <w:bCs/>
          <w:sz w:val="24"/>
          <w:szCs w:val="24"/>
        </w:rPr>
      </w:pPr>
      <w:r w:rsidRPr="005039FF">
        <w:rPr>
          <w:rFonts w:cs="Arial"/>
          <w:bCs/>
          <w:sz w:val="24"/>
          <w:szCs w:val="24"/>
        </w:rPr>
        <w:t xml:space="preserve">Wounds generally include chronic wounds, not shorter-lasting wounds. </w:t>
      </w:r>
    </w:p>
    <w:p w14:paraId="1FD631C8" w14:textId="77777777" w:rsidR="00442654" w:rsidRPr="005039FF" w:rsidRDefault="00442654" w:rsidP="0086089C">
      <w:pPr>
        <w:pStyle w:val="BodyText"/>
        <w:numPr>
          <w:ilvl w:val="0"/>
          <w:numId w:val="3"/>
        </w:numPr>
        <w:rPr>
          <w:rFonts w:cs="Arial"/>
          <w:bCs/>
          <w:sz w:val="24"/>
          <w:szCs w:val="24"/>
        </w:rPr>
      </w:pPr>
      <w:r w:rsidRPr="005039FF">
        <w:rPr>
          <w:rFonts w:cs="Arial"/>
          <w:bCs/>
          <w:sz w:val="24"/>
          <w:szCs w:val="24"/>
        </w:rPr>
        <w:t xml:space="preserve">Shorter-lasting wounds include but are not limited to skin tears or breaks in skin that are covered with an adhesive bandage (such as a Band-Aid) or similar dressing. These wounds are expected to heal without complications in a short period of time. </w:t>
      </w:r>
    </w:p>
    <w:p w14:paraId="77409920" w14:textId="77777777" w:rsidR="00442654" w:rsidRPr="005039FF" w:rsidRDefault="00442654" w:rsidP="0086089C">
      <w:pPr>
        <w:pStyle w:val="BodyText"/>
        <w:numPr>
          <w:ilvl w:val="0"/>
          <w:numId w:val="3"/>
        </w:numPr>
        <w:rPr>
          <w:rFonts w:cs="Arial"/>
          <w:bCs/>
          <w:sz w:val="24"/>
          <w:szCs w:val="24"/>
        </w:rPr>
      </w:pPr>
      <w:r w:rsidRPr="005039FF">
        <w:rPr>
          <w:rFonts w:cs="Arial"/>
          <w:bCs/>
          <w:sz w:val="24"/>
          <w:szCs w:val="24"/>
        </w:rPr>
        <w:t xml:space="preserve">Chronic wounds include but are not limited to unhealed surgical incisions, open pressure ulcers (such as Stage 2-4), venous stasis ulcers, arterial ulcers, and diabetic ulcers. </w:t>
      </w:r>
    </w:p>
    <w:p w14:paraId="043F47CE" w14:textId="77777777" w:rsidR="00442654" w:rsidRPr="005039FF" w:rsidRDefault="00442654" w:rsidP="00442654">
      <w:pPr>
        <w:pStyle w:val="BodyText"/>
        <w:rPr>
          <w:rFonts w:cs="Arial"/>
          <w:bCs/>
          <w:sz w:val="24"/>
          <w:szCs w:val="24"/>
        </w:rPr>
      </w:pPr>
    </w:p>
    <w:p w14:paraId="0AB261F6" w14:textId="77777777" w:rsidR="00442654" w:rsidRPr="005039FF" w:rsidRDefault="00442654" w:rsidP="00442654">
      <w:pPr>
        <w:pStyle w:val="BodyText"/>
        <w:ind w:left="0" w:firstLine="0"/>
        <w:rPr>
          <w:rFonts w:cs="Arial"/>
          <w:bCs/>
          <w:sz w:val="24"/>
          <w:szCs w:val="24"/>
        </w:rPr>
      </w:pPr>
      <w:r w:rsidRPr="005039FF">
        <w:rPr>
          <w:rFonts w:cs="Arial"/>
          <w:bCs/>
          <w:sz w:val="24"/>
          <w:szCs w:val="24"/>
        </w:rPr>
        <w:t xml:space="preserve">Indwelling medical devices include but are not limited to central lines, urinary catheters, feeding tubes, and tracheostomies. </w:t>
      </w:r>
    </w:p>
    <w:p w14:paraId="7864CFB7"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 xml:space="preserve">Peripheral intravenous lines (not peripherally inserted central catheter or PICC) are not considered an indwelling medical device for the purpose of EBP. </w:t>
      </w:r>
    </w:p>
    <w:p w14:paraId="4E8185E8" w14:textId="77777777" w:rsidR="00B86F40" w:rsidRPr="005039FF" w:rsidRDefault="00B86F40" w:rsidP="00B86F40">
      <w:pPr>
        <w:pStyle w:val="BodyText"/>
        <w:rPr>
          <w:rFonts w:cs="Arial"/>
          <w:bCs/>
          <w:sz w:val="24"/>
          <w:szCs w:val="24"/>
        </w:rPr>
      </w:pPr>
    </w:p>
    <w:p w14:paraId="59FAFACF" w14:textId="77777777" w:rsidR="00B86F40" w:rsidRPr="005039FF" w:rsidRDefault="00B86F40" w:rsidP="00B86F40">
      <w:pPr>
        <w:pStyle w:val="BodyText"/>
        <w:rPr>
          <w:rFonts w:cs="Arial"/>
          <w:bCs/>
          <w:sz w:val="24"/>
          <w:szCs w:val="24"/>
        </w:rPr>
      </w:pPr>
      <w:r w:rsidRPr="005039FF">
        <w:rPr>
          <w:rFonts w:cs="Arial"/>
          <w:bCs/>
          <w:sz w:val="24"/>
          <w:szCs w:val="24"/>
        </w:rPr>
        <w:t xml:space="preserve">CDC targeted MDROs include: </w:t>
      </w:r>
    </w:p>
    <w:p w14:paraId="0C74B5C3" w14:textId="77777777" w:rsidR="00B86F40" w:rsidRPr="005039FF" w:rsidRDefault="00B86F40" w:rsidP="0086089C">
      <w:pPr>
        <w:pStyle w:val="BodyText"/>
        <w:numPr>
          <w:ilvl w:val="0"/>
          <w:numId w:val="4"/>
        </w:numPr>
        <w:rPr>
          <w:rFonts w:cs="Arial"/>
          <w:bCs/>
          <w:sz w:val="24"/>
          <w:szCs w:val="24"/>
        </w:rPr>
      </w:pPr>
      <w:r w:rsidRPr="005039FF">
        <w:rPr>
          <w:rFonts w:cs="Arial"/>
          <w:bCs/>
          <w:sz w:val="24"/>
          <w:szCs w:val="24"/>
        </w:rPr>
        <w:t>Pan-resistant organisms</w:t>
      </w:r>
    </w:p>
    <w:p w14:paraId="746DB627" w14:textId="77777777" w:rsidR="00B86F40" w:rsidRPr="005039FF" w:rsidRDefault="00B86F40" w:rsidP="0086089C">
      <w:pPr>
        <w:pStyle w:val="BodyText"/>
        <w:numPr>
          <w:ilvl w:val="0"/>
          <w:numId w:val="4"/>
        </w:numPr>
        <w:rPr>
          <w:rFonts w:cs="Arial"/>
          <w:bCs/>
          <w:sz w:val="24"/>
          <w:szCs w:val="24"/>
        </w:rPr>
      </w:pPr>
      <w:proofErr w:type="spellStart"/>
      <w:r w:rsidRPr="005039FF">
        <w:rPr>
          <w:rFonts w:cs="Arial"/>
          <w:bCs/>
          <w:sz w:val="24"/>
          <w:szCs w:val="24"/>
        </w:rPr>
        <w:t>Carbapenemase</w:t>
      </w:r>
      <w:proofErr w:type="spellEnd"/>
      <w:r w:rsidRPr="005039FF">
        <w:rPr>
          <w:rFonts w:cs="Arial"/>
          <w:bCs/>
          <w:sz w:val="24"/>
          <w:szCs w:val="24"/>
        </w:rPr>
        <w:t xml:space="preserve">-producing carbapenem-resistant </w:t>
      </w:r>
      <w:proofErr w:type="spellStart"/>
      <w:r w:rsidRPr="005039FF">
        <w:rPr>
          <w:rFonts w:cs="Arial"/>
          <w:bCs/>
          <w:sz w:val="24"/>
          <w:szCs w:val="24"/>
        </w:rPr>
        <w:t>Enterobacterales</w:t>
      </w:r>
      <w:proofErr w:type="spellEnd"/>
    </w:p>
    <w:p w14:paraId="2FF1FED7" w14:textId="77777777" w:rsidR="00B86F40" w:rsidRPr="005039FF" w:rsidRDefault="00B86F40" w:rsidP="0086089C">
      <w:pPr>
        <w:pStyle w:val="BodyText"/>
        <w:numPr>
          <w:ilvl w:val="0"/>
          <w:numId w:val="4"/>
        </w:numPr>
        <w:rPr>
          <w:rFonts w:cs="Arial"/>
          <w:bCs/>
          <w:sz w:val="24"/>
          <w:szCs w:val="24"/>
        </w:rPr>
      </w:pPr>
      <w:proofErr w:type="spellStart"/>
      <w:r w:rsidRPr="005039FF">
        <w:rPr>
          <w:rFonts w:cs="Arial"/>
          <w:bCs/>
          <w:sz w:val="24"/>
          <w:szCs w:val="24"/>
        </w:rPr>
        <w:t>Carbapenemase</w:t>
      </w:r>
      <w:proofErr w:type="spellEnd"/>
      <w:r w:rsidRPr="005039FF">
        <w:rPr>
          <w:rFonts w:cs="Arial"/>
          <w:bCs/>
          <w:sz w:val="24"/>
          <w:szCs w:val="24"/>
        </w:rPr>
        <w:t>-producing carbapenem-resistant Pseudomonas</w:t>
      </w:r>
    </w:p>
    <w:p w14:paraId="71CA3D91" w14:textId="77777777" w:rsidR="00B86F40" w:rsidRPr="005039FF" w:rsidRDefault="00B86F40" w:rsidP="0086089C">
      <w:pPr>
        <w:pStyle w:val="BodyText"/>
        <w:numPr>
          <w:ilvl w:val="0"/>
          <w:numId w:val="4"/>
        </w:numPr>
        <w:rPr>
          <w:rFonts w:cs="Arial"/>
          <w:bCs/>
          <w:sz w:val="24"/>
          <w:szCs w:val="24"/>
        </w:rPr>
      </w:pPr>
      <w:proofErr w:type="spellStart"/>
      <w:r w:rsidRPr="005039FF">
        <w:rPr>
          <w:rFonts w:cs="Arial"/>
          <w:bCs/>
          <w:sz w:val="24"/>
          <w:szCs w:val="24"/>
        </w:rPr>
        <w:t>Carbapenemase</w:t>
      </w:r>
      <w:proofErr w:type="spellEnd"/>
      <w:r w:rsidRPr="005039FF">
        <w:rPr>
          <w:rFonts w:cs="Arial"/>
          <w:bCs/>
          <w:sz w:val="24"/>
          <w:szCs w:val="24"/>
        </w:rPr>
        <w:t>-producing carbapenem-resistant Acinetobacter baumannii</w:t>
      </w:r>
    </w:p>
    <w:p w14:paraId="76A8DE1B" w14:textId="77777777" w:rsidR="00B86F40" w:rsidRPr="005039FF" w:rsidRDefault="00B86F40" w:rsidP="0086089C">
      <w:pPr>
        <w:pStyle w:val="BodyText"/>
        <w:numPr>
          <w:ilvl w:val="0"/>
          <w:numId w:val="4"/>
        </w:numPr>
        <w:rPr>
          <w:rFonts w:cs="Arial"/>
          <w:bCs/>
          <w:sz w:val="24"/>
          <w:szCs w:val="24"/>
        </w:rPr>
      </w:pPr>
      <w:r w:rsidRPr="005039FF">
        <w:rPr>
          <w:rFonts w:cs="Arial"/>
          <w:bCs/>
          <w:sz w:val="24"/>
          <w:szCs w:val="24"/>
        </w:rPr>
        <w:t>Candida auris</w:t>
      </w:r>
    </w:p>
    <w:p w14:paraId="475DAA85" w14:textId="77777777" w:rsidR="003B6029" w:rsidRPr="005039FF" w:rsidRDefault="00B86F40" w:rsidP="0086089C">
      <w:pPr>
        <w:pStyle w:val="BodyText"/>
        <w:numPr>
          <w:ilvl w:val="1"/>
          <w:numId w:val="4"/>
        </w:numPr>
        <w:rPr>
          <w:rFonts w:cs="Arial"/>
          <w:bCs/>
          <w:sz w:val="24"/>
          <w:szCs w:val="24"/>
        </w:rPr>
      </w:pPr>
      <w:r w:rsidRPr="005039FF">
        <w:rPr>
          <w:rFonts w:cs="Arial"/>
          <w:bCs/>
          <w:sz w:val="24"/>
          <w:szCs w:val="24"/>
        </w:rPr>
        <w:t xml:space="preserve">EBP will be implemented on these additional MDROs not considered CDC targeted: </w:t>
      </w:r>
      <w:r w:rsidR="003B6029" w:rsidRPr="005039FF">
        <w:rPr>
          <w:rFonts w:cs="Arial"/>
          <w:color w:val="3A7C22"/>
          <w:sz w:val="24"/>
          <w:szCs w:val="24"/>
        </w:rPr>
        <w:t xml:space="preserve">[enter additional MDROs] </w:t>
      </w:r>
    </w:p>
    <w:p w14:paraId="6F637BC4" w14:textId="77777777" w:rsidR="003B6029" w:rsidRPr="005039FF" w:rsidRDefault="003B6029" w:rsidP="00B86F40">
      <w:pPr>
        <w:pStyle w:val="BodyText"/>
        <w:rPr>
          <w:rFonts w:cs="Arial"/>
          <w:bCs/>
          <w:sz w:val="24"/>
          <w:szCs w:val="24"/>
          <w:u w:val="single"/>
        </w:rPr>
      </w:pPr>
    </w:p>
    <w:p w14:paraId="56900B08" w14:textId="77777777" w:rsidR="00B86F40" w:rsidRPr="005039FF" w:rsidRDefault="00B86F40" w:rsidP="00B86F40">
      <w:pPr>
        <w:pStyle w:val="BodyText"/>
        <w:rPr>
          <w:rFonts w:cs="Arial"/>
          <w:bCs/>
          <w:sz w:val="24"/>
          <w:szCs w:val="24"/>
          <w:u w:val="single"/>
        </w:rPr>
      </w:pPr>
      <w:r w:rsidRPr="005039FF">
        <w:rPr>
          <w:rFonts w:cs="Arial"/>
          <w:bCs/>
          <w:sz w:val="24"/>
          <w:szCs w:val="24"/>
          <w:u w:val="single"/>
        </w:rPr>
        <w:t>Cares that Require Additional PPE</w:t>
      </w:r>
    </w:p>
    <w:p w14:paraId="6F04236C" w14:textId="77777777" w:rsidR="00442654" w:rsidRPr="005039FF" w:rsidRDefault="00442654" w:rsidP="00442654">
      <w:pPr>
        <w:pStyle w:val="BodyText"/>
        <w:ind w:left="0" w:firstLine="0"/>
        <w:rPr>
          <w:rFonts w:cs="Arial"/>
          <w:bCs/>
          <w:sz w:val="24"/>
          <w:szCs w:val="24"/>
        </w:rPr>
      </w:pPr>
    </w:p>
    <w:p w14:paraId="0CCFC732" w14:textId="77777777" w:rsidR="00442654" w:rsidRPr="005039FF" w:rsidRDefault="00442654" w:rsidP="00442654">
      <w:pPr>
        <w:pStyle w:val="BodyText"/>
        <w:ind w:left="0" w:firstLine="0"/>
        <w:rPr>
          <w:rFonts w:cs="Arial"/>
          <w:bCs/>
          <w:sz w:val="24"/>
          <w:szCs w:val="24"/>
        </w:rPr>
      </w:pPr>
      <w:r w:rsidRPr="005039FF">
        <w:rPr>
          <w:rFonts w:cs="Arial"/>
          <w:bCs/>
          <w:sz w:val="24"/>
          <w:szCs w:val="24"/>
        </w:rPr>
        <w:t xml:space="preserve">When any staff member is performing high-contact resident cares, the use of an isolation gown will be implemented for any resident on EBP (in addition to already used gloves as part of standard precautions). High-contact resident cares include but are not limited to: </w:t>
      </w:r>
    </w:p>
    <w:p w14:paraId="1A197E71"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Dressing</w:t>
      </w:r>
    </w:p>
    <w:p w14:paraId="5F146E25"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Bathing/showering</w:t>
      </w:r>
    </w:p>
    <w:p w14:paraId="2DD26B04"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lastRenderedPageBreak/>
        <w:t xml:space="preserve">Transferring </w:t>
      </w:r>
    </w:p>
    <w:p w14:paraId="7C604FAB" w14:textId="77777777" w:rsidR="00B86F40" w:rsidRPr="005039FF" w:rsidRDefault="00B86F40" w:rsidP="0086089C">
      <w:pPr>
        <w:pStyle w:val="BodyText"/>
        <w:numPr>
          <w:ilvl w:val="1"/>
          <w:numId w:val="4"/>
        </w:numPr>
        <w:rPr>
          <w:rFonts w:cs="Arial"/>
          <w:bCs/>
          <w:sz w:val="24"/>
          <w:szCs w:val="24"/>
        </w:rPr>
      </w:pPr>
      <w:r w:rsidRPr="005039FF">
        <w:rPr>
          <w:rFonts w:cs="Arial"/>
          <w:bCs/>
          <w:sz w:val="24"/>
          <w:szCs w:val="24"/>
        </w:rPr>
        <w:t xml:space="preserve">In general, gowns and gloves would not be recommended when performing transfers in common areas such as a dining room. This </w:t>
      </w:r>
      <w:proofErr w:type="gramStart"/>
      <w:r w:rsidRPr="005039FF">
        <w:rPr>
          <w:rFonts w:cs="Arial"/>
          <w:bCs/>
          <w:sz w:val="24"/>
          <w:szCs w:val="24"/>
        </w:rPr>
        <w:t>contact</w:t>
      </w:r>
      <w:proofErr w:type="gramEnd"/>
      <w:r w:rsidRPr="005039FF">
        <w:rPr>
          <w:rFonts w:cs="Arial"/>
          <w:bCs/>
          <w:sz w:val="24"/>
          <w:szCs w:val="24"/>
        </w:rPr>
        <w:t xml:space="preserve"> is anticipated to be shorter in duration and less likely to transmit potential MDROs to the staff </w:t>
      </w:r>
      <w:proofErr w:type="gramStart"/>
      <w:r w:rsidRPr="005039FF">
        <w:rPr>
          <w:rFonts w:cs="Arial"/>
          <w:bCs/>
          <w:sz w:val="24"/>
          <w:szCs w:val="24"/>
        </w:rPr>
        <w:t>members</w:t>
      </w:r>
      <w:proofErr w:type="gramEnd"/>
      <w:r w:rsidRPr="005039FF">
        <w:rPr>
          <w:rFonts w:cs="Arial"/>
          <w:bCs/>
          <w:sz w:val="24"/>
          <w:szCs w:val="24"/>
        </w:rPr>
        <w:t xml:space="preserve"> clothing. </w:t>
      </w:r>
    </w:p>
    <w:p w14:paraId="15DD3D72" w14:textId="77777777" w:rsidR="00B86F40" w:rsidRPr="005039FF" w:rsidRDefault="00B86F40" w:rsidP="0086089C">
      <w:pPr>
        <w:pStyle w:val="BodyText"/>
        <w:numPr>
          <w:ilvl w:val="1"/>
          <w:numId w:val="4"/>
        </w:numPr>
        <w:rPr>
          <w:rFonts w:cs="Arial"/>
          <w:bCs/>
          <w:sz w:val="24"/>
          <w:szCs w:val="24"/>
        </w:rPr>
      </w:pPr>
      <w:r w:rsidRPr="005039FF">
        <w:rPr>
          <w:rFonts w:cs="Arial"/>
          <w:bCs/>
          <w:sz w:val="24"/>
          <w:szCs w:val="24"/>
        </w:rPr>
        <w:t xml:space="preserve">Gowns and gloves must be used when the resident is being assisted with a transfer when closer contact is expected in a non-public area such as a shared shower/bathing room or in a therapy room/gym. </w:t>
      </w:r>
    </w:p>
    <w:p w14:paraId="638B0EA9"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Providing personal hygiene</w:t>
      </w:r>
    </w:p>
    <w:p w14:paraId="68BE57D6"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Changing linens</w:t>
      </w:r>
    </w:p>
    <w:p w14:paraId="693CA2E7"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Changing incontinence products or assisting with toileting needs</w:t>
      </w:r>
    </w:p>
    <w:p w14:paraId="564262EA"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 xml:space="preserve">Device care or use (as outlined </w:t>
      </w:r>
      <w:r w:rsidR="00B86F40" w:rsidRPr="005039FF">
        <w:rPr>
          <w:rFonts w:cs="Arial"/>
          <w:bCs/>
          <w:sz w:val="24"/>
          <w:szCs w:val="24"/>
        </w:rPr>
        <w:t>in the previous paragraph)</w:t>
      </w:r>
    </w:p>
    <w:p w14:paraId="4BD99388" w14:textId="77777777" w:rsidR="00B86F40" w:rsidRPr="005039FF" w:rsidRDefault="00B86F40" w:rsidP="0086089C">
      <w:pPr>
        <w:pStyle w:val="BodyText"/>
        <w:numPr>
          <w:ilvl w:val="0"/>
          <w:numId w:val="4"/>
        </w:numPr>
        <w:rPr>
          <w:rFonts w:cs="Arial"/>
          <w:bCs/>
          <w:sz w:val="24"/>
          <w:szCs w:val="24"/>
        </w:rPr>
      </w:pPr>
      <w:r w:rsidRPr="005039FF">
        <w:rPr>
          <w:rFonts w:cs="Arial"/>
          <w:bCs/>
          <w:sz w:val="24"/>
          <w:szCs w:val="24"/>
        </w:rPr>
        <w:t>Wound care (for wounds outlined in the paragraph above)</w:t>
      </w:r>
    </w:p>
    <w:p w14:paraId="74FDB127" w14:textId="77777777" w:rsidR="00B86F40" w:rsidRPr="005039FF" w:rsidRDefault="00B86F40" w:rsidP="00B86F40">
      <w:pPr>
        <w:pStyle w:val="BodyText"/>
        <w:rPr>
          <w:rFonts w:cs="Arial"/>
          <w:bCs/>
          <w:sz w:val="24"/>
          <w:szCs w:val="24"/>
        </w:rPr>
      </w:pPr>
    </w:p>
    <w:p w14:paraId="438222D3" w14:textId="77777777" w:rsidR="00015948" w:rsidRPr="005039FF" w:rsidRDefault="00015948" w:rsidP="00442654">
      <w:pPr>
        <w:pStyle w:val="BodyText"/>
        <w:ind w:left="0" w:firstLine="0"/>
        <w:rPr>
          <w:rFonts w:cs="Arial"/>
          <w:bCs/>
          <w:sz w:val="24"/>
          <w:szCs w:val="24"/>
          <w:u w:val="single"/>
        </w:rPr>
      </w:pPr>
      <w:r w:rsidRPr="005039FF">
        <w:rPr>
          <w:rFonts w:cs="Arial"/>
          <w:bCs/>
          <w:sz w:val="24"/>
          <w:szCs w:val="24"/>
          <w:u w:val="single"/>
        </w:rPr>
        <w:t>Implementation and Discontinuation</w:t>
      </w:r>
    </w:p>
    <w:p w14:paraId="727EC3A7" w14:textId="77777777" w:rsidR="00015948" w:rsidRPr="005039FF" w:rsidRDefault="00015948" w:rsidP="00442654">
      <w:pPr>
        <w:pStyle w:val="BodyText"/>
        <w:ind w:left="0" w:firstLine="0"/>
        <w:rPr>
          <w:rFonts w:cs="Arial"/>
          <w:bCs/>
          <w:sz w:val="24"/>
          <w:szCs w:val="24"/>
          <w:u w:val="single"/>
        </w:rPr>
      </w:pPr>
    </w:p>
    <w:p w14:paraId="0424D70E" w14:textId="77777777" w:rsidR="00015948" w:rsidRPr="005039FF" w:rsidRDefault="00015948" w:rsidP="00442654">
      <w:pPr>
        <w:pStyle w:val="BodyText"/>
        <w:ind w:left="0" w:firstLine="0"/>
        <w:rPr>
          <w:rFonts w:cs="Arial"/>
          <w:bCs/>
          <w:sz w:val="24"/>
          <w:szCs w:val="24"/>
        </w:rPr>
      </w:pPr>
      <w:r w:rsidRPr="005039FF">
        <w:rPr>
          <w:rFonts w:cs="Arial"/>
          <w:bCs/>
          <w:sz w:val="24"/>
          <w:szCs w:val="24"/>
        </w:rPr>
        <w:t xml:space="preserve">EBP will be implemented when the resident has any of the conditions identified above. This would include when an indwelling device is placed or a wound that is expected to be longer in duration is identified. </w:t>
      </w:r>
    </w:p>
    <w:p w14:paraId="145AF175" w14:textId="77777777" w:rsidR="00015948" w:rsidRPr="005039FF" w:rsidRDefault="00015948" w:rsidP="00442654">
      <w:pPr>
        <w:pStyle w:val="BodyText"/>
        <w:ind w:left="0" w:firstLine="0"/>
        <w:rPr>
          <w:rFonts w:cs="Arial"/>
          <w:bCs/>
          <w:sz w:val="24"/>
          <w:szCs w:val="24"/>
        </w:rPr>
      </w:pPr>
    </w:p>
    <w:p w14:paraId="7FEDBFE9" w14:textId="77777777" w:rsidR="00015948" w:rsidRPr="005039FF" w:rsidRDefault="00015948" w:rsidP="00442654">
      <w:pPr>
        <w:pStyle w:val="BodyText"/>
        <w:ind w:left="0" w:firstLine="0"/>
        <w:rPr>
          <w:rFonts w:cs="Arial"/>
          <w:bCs/>
          <w:sz w:val="24"/>
          <w:szCs w:val="24"/>
        </w:rPr>
      </w:pPr>
      <w:r w:rsidRPr="005039FF">
        <w:rPr>
          <w:rFonts w:cs="Arial"/>
          <w:bCs/>
          <w:sz w:val="24"/>
          <w:szCs w:val="24"/>
        </w:rPr>
        <w:t xml:space="preserve">EBP can be discontinued when the wound has </w:t>
      </w:r>
      <w:proofErr w:type="gramStart"/>
      <w:r w:rsidRPr="005039FF">
        <w:rPr>
          <w:rFonts w:cs="Arial"/>
          <w:bCs/>
          <w:sz w:val="24"/>
          <w:szCs w:val="24"/>
        </w:rPr>
        <w:t>healed</w:t>
      </w:r>
      <w:proofErr w:type="gramEnd"/>
      <w:r w:rsidRPr="005039FF">
        <w:rPr>
          <w:rFonts w:cs="Arial"/>
          <w:bCs/>
          <w:sz w:val="24"/>
          <w:szCs w:val="24"/>
        </w:rPr>
        <w:t xml:space="preserve"> or the indwelling device is removed/discontinued. </w:t>
      </w:r>
    </w:p>
    <w:p w14:paraId="5EE84681" w14:textId="77777777" w:rsidR="00015948" w:rsidRPr="005039FF" w:rsidRDefault="00015948" w:rsidP="00442654">
      <w:pPr>
        <w:pStyle w:val="BodyText"/>
        <w:ind w:left="0" w:firstLine="0"/>
        <w:rPr>
          <w:rFonts w:cs="Arial"/>
          <w:bCs/>
          <w:sz w:val="24"/>
          <w:szCs w:val="24"/>
        </w:rPr>
      </w:pPr>
    </w:p>
    <w:p w14:paraId="0FE59C42" w14:textId="77777777" w:rsidR="00442654" w:rsidRPr="005039FF" w:rsidRDefault="003B6029" w:rsidP="00442654">
      <w:pPr>
        <w:pStyle w:val="BodyText"/>
        <w:ind w:left="0" w:firstLine="0"/>
        <w:rPr>
          <w:rFonts w:cs="Arial"/>
          <w:bCs/>
          <w:sz w:val="24"/>
          <w:szCs w:val="24"/>
          <w:u w:val="single"/>
        </w:rPr>
      </w:pPr>
      <w:r w:rsidRPr="005039FF">
        <w:rPr>
          <w:rFonts w:cs="Arial"/>
          <w:bCs/>
          <w:sz w:val="24"/>
          <w:szCs w:val="24"/>
          <w:u w:val="single"/>
        </w:rPr>
        <w:t>Miscellaneous</w:t>
      </w:r>
    </w:p>
    <w:p w14:paraId="76A837D6" w14:textId="77777777" w:rsidR="003B6029" w:rsidRPr="005039FF" w:rsidRDefault="003B6029" w:rsidP="00442654">
      <w:pPr>
        <w:pStyle w:val="BodyText"/>
        <w:ind w:left="0" w:firstLine="0"/>
        <w:rPr>
          <w:rFonts w:cs="Arial"/>
          <w:bCs/>
          <w:sz w:val="24"/>
          <w:szCs w:val="24"/>
          <w:u w:val="single"/>
        </w:rPr>
      </w:pPr>
    </w:p>
    <w:p w14:paraId="2E72FEDC" w14:textId="77777777" w:rsidR="003B6029" w:rsidRPr="005039FF" w:rsidRDefault="003B6029" w:rsidP="00442654">
      <w:pPr>
        <w:pStyle w:val="BodyText"/>
        <w:ind w:left="0" w:firstLine="0"/>
        <w:rPr>
          <w:rFonts w:cs="Arial"/>
          <w:bCs/>
          <w:sz w:val="24"/>
          <w:szCs w:val="24"/>
        </w:rPr>
      </w:pPr>
      <w:r w:rsidRPr="005039FF">
        <w:rPr>
          <w:rFonts w:cs="Arial"/>
          <w:bCs/>
          <w:sz w:val="24"/>
          <w:szCs w:val="24"/>
        </w:rPr>
        <w:t xml:space="preserve">EBP will be communicated to staff by </w:t>
      </w:r>
      <w:r w:rsidRPr="005039FF">
        <w:rPr>
          <w:rFonts w:cs="Arial"/>
          <w:color w:val="3A7C22"/>
          <w:sz w:val="24"/>
          <w:szCs w:val="24"/>
        </w:rPr>
        <w:t>[enter specific details on how staff will recognize EBP such as placing a sign on their door]</w:t>
      </w:r>
    </w:p>
    <w:p w14:paraId="0CA809FA" w14:textId="77777777" w:rsidR="003B6029" w:rsidRPr="005039FF" w:rsidRDefault="003B6029" w:rsidP="00442654">
      <w:pPr>
        <w:pStyle w:val="BodyText"/>
        <w:ind w:left="0" w:firstLine="0"/>
        <w:rPr>
          <w:rFonts w:cs="Arial"/>
          <w:bCs/>
          <w:sz w:val="24"/>
          <w:szCs w:val="24"/>
        </w:rPr>
      </w:pPr>
    </w:p>
    <w:p w14:paraId="25937D4F" w14:textId="77777777" w:rsidR="003B6029" w:rsidRPr="005039FF" w:rsidRDefault="003B6029" w:rsidP="00442654">
      <w:pPr>
        <w:pStyle w:val="BodyText"/>
        <w:ind w:left="0" w:firstLine="0"/>
        <w:rPr>
          <w:rFonts w:cs="Arial"/>
          <w:bCs/>
          <w:sz w:val="24"/>
          <w:szCs w:val="24"/>
        </w:rPr>
      </w:pPr>
      <w:r w:rsidRPr="005039FF">
        <w:rPr>
          <w:rFonts w:cs="Arial"/>
          <w:bCs/>
          <w:sz w:val="24"/>
          <w:szCs w:val="24"/>
        </w:rPr>
        <w:t xml:space="preserve">Unlike contact precautions, EBP do not require staff to don/doff PPE outside of the resident’s room. Staff may enter the resident’s room without PPE on and prior to initiation of a high-contact care identified above, staff will don PPE. </w:t>
      </w:r>
      <w:r w:rsidR="00015948" w:rsidRPr="005039FF">
        <w:rPr>
          <w:rFonts w:cs="Arial"/>
          <w:bCs/>
          <w:sz w:val="24"/>
          <w:szCs w:val="24"/>
        </w:rPr>
        <w:t xml:space="preserve">Staff </w:t>
      </w:r>
      <w:proofErr w:type="gramStart"/>
      <w:r w:rsidR="00015948" w:rsidRPr="005039FF">
        <w:rPr>
          <w:rFonts w:cs="Arial"/>
          <w:bCs/>
          <w:sz w:val="24"/>
          <w:szCs w:val="24"/>
        </w:rPr>
        <w:t>not performing</w:t>
      </w:r>
      <w:proofErr w:type="gramEnd"/>
      <w:r w:rsidR="00015948" w:rsidRPr="005039FF">
        <w:rPr>
          <w:rFonts w:cs="Arial"/>
          <w:bCs/>
          <w:sz w:val="24"/>
          <w:szCs w:val="24"/>
        </w:rPr>
        <w:t xml:space="preserve"> any high-contact resident </w:t>
      </w:r>
      <w:proofErr w:type="gramStart"/>
      <w:r w:rsidR="00015948" w:rsidRPr="005039FF">
        <w:rPr>
          <w:rFonts w:cs="Arial"/>
          <w:bCs/>
          <w:sz w:val="24"/>
          <w:szCs w:val="24"/>
        </w:rPr>
        <w:t>cares</w:t>
      </w:r>
      <w:proofErr w:type="gramEnd"/>
      <w:r w:rsidR="00015948" w:rsidRPr="005039FF">
        <w:rPr>
          <w:rFonts w:cs="Arial"/>
          <w:bCs/>
          <w:sz w:val="24"/>
          <w:szCs w:val="24"/>
        </w:rPr>
        <w:t xml:space="preserve"> are not required to wear PPE while in the resident’s room. </w:t>
      </w:r>
    </w:p>
    <w:p w14:paraId="263B1019" w14:textId="77777777" w:rsidR="003B6029" w:rsidRPr="005039FF" w:rsidRDefault="003B6029" w:rsidP="00442654">
      <w:pPr>
        <w:pStyle w:val="BodyText"/>
        <w:ind w:left="0" w:firstLine="0"/>
        <w:rPr>
          <w:rFonts w:cs="Arial"/>
          <w:bCs/>
          <w:sz w:val="24"/>
          <w:szCs w:val="24"/>
        </w:rPr>
      </w:pPr>
    </w:p>
    <w:p w14:paraId="42E5651A" w14:textId="77777777" w:rsidR="003B6029" w:rsidRPr="005039FF" w:rsidRDefault="003B6029" w:rsidP="00442654">
      <w:pPr>
        <w:pStyle w:val="BodyText"/>
        <w:ind w:left="0" w:firstLine="0"/>
        <w:rPr>
          <w:rFonts w:cs="Arial"/>
          <w:bCs/>
          <w:sz w:val="24"/>
          <w:szCs w:val="24"/>
        </w:rPr>
      </w:pPr>
      <w:r w:rsidRPr="005039FF">
        <w:rPr>
          <w:rFonts w:cs="Arial"/>
          <w:bCs/>
          <w:sz w:val="24"/>
          <w:szCs w:val="24"/>
        </w:rPr>
        <w:t xml:space="preserve">PPE supplies will be placed </w:t>
      </w:r>
      <w:r w:rsidRPr="005039FF">
        <w:rPr>
          <w:rFonts w:cs="Arial"/>
          <w:color w:val="3A7C22"/>
          <w:sz w:val="24"/>
          <w:szCs w:val="24"/>
        </w:rPr>
        <w:t xml:space="preserve">[enter location – note this does not have to be right outside the resident’s room but should be easily </w:t>
      </w:r>
      <w:proofErr w:type="gramStart"/>
      <w:r w:rsidRPr="005039FF">
        <w:rPr>
          <w:rFonts w:cs="Arial"/>
          <w:color w:val="3A7C22"/>
          <w:sz w:val="24"/>
          <w:szCs w:val="24"/>
        </w:rPr>
        <w:t xml:space="preserve">accessible] </w:t>
      </w:r>
      <w:r w:rsidRPr="005039FF">
        <w:rPr>
          <w:rFonts w:cs="Arial"/>
          <w:bCs/>
          <w:sz w:val="24"/>
          <w:szCs w:val="24"/>
        </w:rPr>
        <w:t xml:space="preserve"> for</w:t>
      </w:r>
      <w:proofErr w:type="gramEnd"/>
      <w:r w:rsidRPr="005039FF">
        <w:rPr>
          <w:rFonts w:cs="Arial"/>
          <w:bCs/>
          <w:sz w:val="24"/>
          <w:szCs w:val="24"/>
        </w:rPr>
        <w:t xml:space="preserve"> residents on EBP. </w:t>
      </w:r>
    </w:p>
    <w:p w14:paraId="75645E00" w14:textId="77777777" w:rsidR="00015948" w:rsidRPr="005039FF" w:rsidRDefault="00015948" w:rsidP="00442654">
      <w:pPr>
        <w:pStyle w:val="BodyText"/>
        <w:ind w:left="0" w:firstLine="0"/>
        <w:rPr>
          <w:rFonts w:cs="Arial"/>
          <w:bCs/>
          <w:sz w:val="24"/>
          <w:szCs w:val="24"/>
        </w:rPr>
      </w:pPr>
    </w:p>
    <w:p w14:paraId="267711C0" w14:textId="77777777" w:rsidR="00015948" w:rsidRPr="005039FF" w:rsidRDefault="00015948" w:rsidP="00442654">
      <w:pPr>
        <w:pStyle w:val="BodyText"/>
        <w:ind w:left="0" w:firstLine="0"/>
        <w:rPr>
          <w:rFonts w:cs="Arial"/>
          <w:bCs/>
          <w:sz w:val="24"/>
          <w:szCs w:val="24"/>
        </w:rPr>
      </w:pPr>
      <w:r w:rsidRPr="005039FF">
        <w:rPr>
          <w:rFonts w:cs="Arial"/>
          <w:bCs/>
          <w:sz w:val="24"/>
          <w:szCs w:val="24"/>
        </w:rPr>
        <w:t xml:space="preserve">Staff training on EBP will be conducted upon implementation of this policy and as identified in the infection prevention and control plan. </w:t>
      </w:r>
    </w:p>
    <w:p w14:paraId="40F0AE05" w14:textId="77777777" w:rsidR="0036759E" w:rsidRPr="005039FF" w:rsidRDefault="0036759E" w:rsidP="00F702E6">
      <w:pPr>
        <w:pStyle w:val="BodyText"/>
        <w:rPr>
          <w:rFonts w:cs="Arial"/>
          <w:sz w:val="24"/>
          <w:szCs w:val="24"/>
        </w:rPr>
      </w:pPr>
    </w:p>
    <w:p w14:paraId="6C50C34A" w14:textId="77777777" w:rsidR="0036759E" w:rsidRDefault="0036759E" w:rsidP="00F702E6">
      <w:pPr>
        <w:pStyle w:val="BodyText"/>
        <w:rPr>
          <w:rFonts w:cs="Arial"/>
          <w:b/>
          <w:bCs/>
          <w:sz w:val="24"/>
          <w:szCs w:val="24"/>
        </w:rPr>
      </w:pPr>
    </w:p>
    <w:p w14:paraId="7160E70A" w14:textId="77777777" w:rsidR="005039FF" w:rsidRDefault="005039FF" w:rsidP="00F702E6">
      <w:pPr>
        <w:pStyle w:val="BodyText"/>
        <w:rPr>
          <w:rFonts w:cs="Arial"/>
          <w:b/>
          <w:bCs/>
          <w:sz w:val="24"/>
          <w:szCs w:val="24"/>
        </w:rPr>
      </w:pPr>
    </w:p>
    <w:p w14:paraId="2D8C5FE6" w14:textId="77777777" w:rsidR="005039FF" w:rsidRDefault="005039FF" w:rsidP="00F702E6">
      <w:pPr>
        <w:pStyle w:val="BodyText"/>
        <w:rPr>
          <w:rFonts w:cs="Arial"/>
          <w:b/>
          <w:bCs/>
          <w:sz w:val="24"/>
          <w:szCs w:val="24"/>
        </w:rPr>
      </w:pPr>
    </w:p>
    <w:p w14:paraId="7D47B85E" w14:textId="77777777" w:rsidR="005039FF" w:rsidRPr="005039FF" w:rsidRDefault="005039FF" w:rsidP="00F702E6">
      <w:pPr>
        <w:pStyle w:val="BodyText"/>
        <w:rPr>
          <w:rFonts w:cs="Arial"/>
          <w:b/>
          <w:bCs/>
          <w:sz w:val="24"/>
          <w:szCs w:val="24"/>
        </w:rPr>
      </w:pPr>
    </w:p>
    <w:p w14:paraId="4378E8BB" w14:textId="77777777" w:rsidR="00015948" w:rsidRPr="005039FF" w:rsidRDefault="00015948" w:rsidP="00F702E6">
      <w:pPr>
        <w:pStyle w:val="BodyText"/>
        <w:rPr>
          <w:rFonts w:cs="Arial"/>
          <w:b/>
          <w:bCs/>
          <w:sz w:val="24"/>
          <w:szCs w:val="24"/>
        </w:rPr>
      </w:pPr>
    </w:p>
    <w:p w14:paraId="10852E12" w14:textId="77777777" w:rsidR="00015948" w:rsidRPr="005039FF" w:rsidRDefault="00015948" w:rsidP="00F702E6">
      <w:pPr>
        <w:pStyle w:val="BodyText"/>
        <w:rPr>
          <w:rFonts w:cs="Arial"/>
          <w:b/>
          <w:bCs/>
          <w:sz w:val="24"/>
          <w:szCs w:val="24"/>
        </w:rPr>
      </w:pPr>
    </w:p>
    <w:p w14:paraId="60451DBD" w14:textId="6D98642C" w:rsidR="0036759E" w:rsidRPr="005039FF" w:rsidRDefault="00F702E6" w:rsidP="0036759E">
      <w:pPr>
        <w:pStyle w:val="BodyText"/>
        <w:spacing w:after="120"/>
        <w:rPr>
          <w:rFonts w:cs="Arial"/>
          <w:b/>
          <w:bCs/>
          <w:sz w:val="24"/>
          <w:szCs w:val="24"/>
        </w:rPr>
      </w:pPr>
      <w:r w:rsidRPr="005039FF">
        <w:rPr>
          <w:rFonts w:cs="Arial"/>
          <w:b/>
          <w:bCs/>
          <w:sz w:val="24"/>
          <w:szCs w:val="24"/>
        </w:rPr>
        <w:lastRenderedPageBreak/>
        <w:t>Re</w:t>
      </w:r>
      <w:r w:rsidR="00215F80">
        <w:rPr>
          <w:rFonts w:cs="Arial"/>
          <w:b/>
          <w:bCs/>
          <w:sz w:val="24"/>
          <w:szCs w:val="24"/>
        </w:rPr>
        <w:t>ferences</w:t>
      </w:r>
    </w:p>
    <w:p w14:paraId="5692B426" w14:textId="77777777" w:rsidR="00E221B5" w:rsidRPr="005039FF" w:rsidRDefault="0036759E" w:rsidP="0036759E">
      <w:pPr>
        <w:pStyle w:val="BodyText"/>
        <w:ind w:left="720" w:hanging="720"/>
        <w:rPr>
          <w:rFonts w:cs="Arial"/>
          <w:color w:val="007DB1"/>
          <w:sz w:val="24"/>
          <w:szCs w:val="24"/>
        </w:rPr>
      </w:pPr>
      <w:r w:rsidRPr="005039FF">
        <w:rPr>
          <w:rFonts w:cs="Arial"/>
          <w:sz w:val="24"/>
          <w:szCs w:val="24"/>
        </w:rPr>
        <w:t>C</w:t>
      </w:r>
      <w:r w:rsidR="00015948" w:rsidRPr="005039FF">
        <w:rPr>
          <w:rFonts w:cs="Arial"/>
          <w:sz w:val="24"/>
          <w:szCs w:val="24"/>
        </w:rPr>
        <w:t>MS</w:t>
      </w:r>
      <w:r w:rsidRPr="005039FF">
        <w:rPr>
          <w:rFonts w:cs="Arial"/>
          <w:sz w:val="24"/>
          <w:szCs w:val="24"/>
        </w:rPr>
        <w:t>. (</w:t>
      </w:r>
      <w:r w:rsidR="00015948" w:rsidRPr="005039FF">
        <w:rPr>
          <w:rFonts w:cs="Arial"/>
          <w:sz w:val="24"/>
          <w:szCs w:val="24"/>
        </w:rPr>
        <w:t>30 Mar</w:t>
      </w:r>
      <w:r w:rsidR="00914298" w:rsidRPr="005039FF">
        <w:rPr>
          <w:rFonts w:cs="Arial"/>
          <w:sz w:val="24"/>
          <w:szCs w:val="24"/>
        </w:rPr>
        <w:t>. 202</w:t>
      </w:r>
      <w:r w:rsidR="00015948" w:rsidRPr="005039FF">
        <w:rPr>
          <w:rFonts w:cs="Arial"/>
          <w:sz w:val="24"/>
          <w:szCs w:val="24"/>
        </w:rPr>
        <w:t>4</w:t>
      </w:r>
      <w:r w:rsidRPr="005039FF">
        <w:rPr>
          <w:rFonts w:cs="Arial"/>
          <w:sz w:val="24"/>
          <w:szCs w:val="24"/>
        </w:rPr>
        <w:t xml:space="preserve">). </w:t>
      </w:r>
      <w:r w:rsidR="00015948" w:rsidRPr="005039FF">
        <w:rPr>
          <w:rFonts w:cs="Arial"/>
          <w:i/>
          <w:iCs/>
          <w:sz w:val="24"/>
          <w:szCs w:val="24"/>
        </w:rPr>
        <w:t xml:space="preserve">Enhanced Barrier Precautions in Nursing Homes QSO-24-08-NH </w:t>
      </w:r>
      <w:hyperlink r:id="rId11" w:history="1">
        <w:r w:rsidR="00015948" w:rsidRPr="005039FF">
          <w:rPr>
            <w:rStyle w:val="Hyperlink"/>
            <w:rFonts w:cs="Arial"/>
            <w:sz w:val="24"/>
            <w:szCs w:val="24"/>
          </w:rPr>
          <w:t>https://www.cms.gov/files/document/qso-24-08-nh.pdf</w:t>
        </w:r>
      </w:hyperlink>
      <w:r w:rsidR="00015948" w:rsidRPr="005039FF">
        <w:rPr>
          <w:rFonts w:cs="Arial"/>
          <w:color w:val="007DB1"/>
          <w:sz w:val="24"/>
          <w:szCs w:val="24"/>
        </w:rPr>
        <w:t xml:space="preserve"> </w:t>
      </w:r>
    </w:p>
    <w:p w14:paraId="55160380" w14:textId="77777777" w:rsidR="00F13D90" w:rsidRPr="005039FF" w:rsidRDefault="0036759E" w:rsidP="0036759E">
      <w:pPr>
        <w:pStyle w:val="BodyText"/>
        <w:ind w:left="720" w:hanging="720"/>
        <w:rPr>
          <w:rFonts w:cs="Arial"/>
          <w:color w:val="007DB1"/>
          <w:sz w:val="24"/>
          <w:szCs w:val="24"/>
        </w:rPr>
      </w:pPr>
      <w:r w:rsidRPr="005039FF">
        <w:rPr>
          <w:rFonts w:cs="Arial"/>
          <w:color w:val="000000"/>
          <w:sz w:val="24"/>
          <w:szCs w:val="24"/>
        </w:rPr>
        <w:t>CDC. (</w:t>
      </w:r>
      <w:r w:rsidR="00015948" w:rsidRPr="005039FF">
        <w:rPr>
          <w:rFonts w:cs="Arial"/>
          <w:color w:val="000000"/>
          <w:sz w:val="24"/>
          <w:szCs w:val="24"/>
        </w:rPr>
        <w:t>1</w:t>
      </w:r>
      <w:r w:rsidRPr="005039FF">
        <w:rPr>
          <w:rFonts w:cs="Arial"/>
          <w:color w:val="000000"/>
          <w:sz w:val="24"/>
          <w:szCs w:val="24"/>
        </w:rPr>
        <w:t xml:space="preserve"> </w:t>
      </w:r>
      <w:r w:rsidR="00015948" w:rsidRPr="005039FF">
        <w:rPr>
          <w:rFonts w:cs="Arial"/>
          <w:color w:val="000000"/>
          <w:sz w:val="24"/>
          <w:szCs w:val="24"/>
        </w:rPr>
        <w:t>Aug</w:t>
      </w:r>
      <w:r w:rsidRPr="005039FF">
        <w:rPr>
          <w:rFonts w:cs="Arial"/>
          <w:color w:val="000000"/>
          <w:sz w:val="24"/>
          <w:szCs w:val="24"/>
        </w:rPr>
        <w:t>. 20</w:t>
      </w:r>
      <w:r w:rsidR="00015948" w:rsidRPr="005039FF">
        <w:rPr>
          <w:rFonts w:cs="Arial"/>
          <w:color w:val="000000"/>
          <w:sz w:val="24"/>
          <w:szCs w:val="24"/>
        </w:rPr>
        <w:t>23</w:t>
      </w:r>
      <w:r w:rsidRPr="005039FF">
        <w:rPr>
          <w:rFonts w:cs="Arial"/>
          <w:color w:val="000000"/>
          <w:sz w:val="24"/>
          <w:szCs w:val="24"/>
        </w:rPr>
        <w:t xml:space="preserve">). </w:t>
      </w:r>
      <w:r w:rsidR="00015948" w:rsidRPr="005039FF">
        <w:rPr>
          <w:rFonts w:cs="Arial"/>
          <w:i/>
          <w:iCs/>
          <w:color w:val="000000"/>
          <w:sz w:val="24"/>
          <w:szCs w:val="24"/>
        </w:rPr>
        <w:t xml:space="preserve">Implementation of Personal Protective Equipment (PPE) Use in Nursing Homes to Prevent Spread of Multidrug-resistant Organisms (MDROs). </w:t>
      </w:r>
      <w:r w:rsidR="00F13D90" w:rsidRPr="005039FF">
        <w:rPr>
          <w:rFonts w:cs="Arial"/>
          <w:color w:val="007DB1"/>
          <w:sz w:val="24"/>
          <w:szCs w:val="24"/>
        </w:rPr>
        <w:t xml:space="preserve"> </w:t>
      </w:r>
      <w:hyperlink r:id="rId12" w:history="1">
        <w:r w:rsidR="00015948" w:rsidRPr="005039FF">
          <w:rPr>
            <w:rStyle w:val="Hyperlink"/>
            <w:rFonts w:cs="Arial"/>
            <w:sz w:val="24"/>
            <w:szCs w:val="24"/>
          </w:rPr>
          <w:t>https://www.cdc.gov/hai/containment/PPE-Nursing-Homes.html</w:t>
        </w:r>
      </w:hyperlink>
      <w:r w:rsidR="00015948" w:rsidRPr="005039FF">
        <w:rPr>
          <w:rFonts w:cs="Arial"/>
          <w:color w:val="007DB1"/>
          <w:sz w:val="24"/>
          <w:szCs w:val="24"/>
        </w:rPr>
        <w:t xml:space="preserve"> </w:t>
      </w:r>
    </w:p>
    <w:p w14:paraId="48911C57" w14:textId="77777777" w:rsidR="003A4366" w:rsidRPr="005039FF" w:rsidRDefault="0036759E" w:rsidP="0036759E">
      <w:pPr>
        <w:pStyle w:val="BodyText"/>
        <w:ind w:left="720" w:hanging="720"/>
        <w:rPr>
          <w:rFonts w:cs="Arial"/>
          <w:color w:val="000000"/>
          <w:sz w:val="24"/>
          <w:szCs w:val="24"/>
        </w:rPr>
      </w:pPr>
      <w:r w:rsidRPr="005039FF">
        <w:rPr>
          <w:rFonts w:cs="Arial"/>
          <w:color w:val="000000"/>
          <w:sz w:val="24"/>
          <w:szCs w:val="24"/>
        </w:rPr>
        <w:t>CDC. (</w:t>
      </w:r>
      <w:r w:rsidR="00015948" w:rsidRPr="005039FF">
        <w:rPr>
          <w:rFonts w:cs="Arial"/>
          <w:color w:val="000000"/>
          <w:sz w:val="24"/>
          <w:szCs w:val="24"/>
        </w:rPr>
        <w:t>28</w:t>
      </w:r>
      <w:r w:rsidR="00AC2D6E" w:rsidRPr="005039FF">
        <w:rPr>
          <w:rFonts w:cs="Arial"/>
          <w:color w:val="000000"/>
          <w:sz w:val="24"/>
          <w:szCs w:val="24"/>
        </w:rPr>
        <w:t xml:space="preserve"> J</w:t>
      </w:r>
      <w:r w:rsidR="00015948" w:rsidRPr="005039FF">
        <w:rPr>
          <w:rFonts w:cs="Arial"/>
          <w:color w:val="000000"/>
          <w:sz w:val="24"/>
          <w:szCs w:val="24"/>
        </w:rPr>
        <w:t>ul</w:t>
      </w:r>
      <w:r w:rsidR="00AC2D6E" w:rsidRPr="005039FF">
        <w:rPr>
          <w:rFonts w:cs="Arial"/>
          <w:color w:val="000000"/>
          <w:sz w:val="24"/>
          <w:szCs w:val="24"/>
        </w:rPr>
        <w:t>. 202</w:t>
      </w:r>
      <w:r w:rsidR="00015948" w:rsidRPr="005039FF">
        <w:rPr>
          <w:rFonts w:cs="Arial"/>
          <w:color w:val="000000"/>
          <w:sz w:val="24"/>
          <w:szCs w:val="24"/>
        </w:rPr>
        <w:t>1</w:t>
      </w:r>
      <w:r w:rsidRPr="005039FF">
        <w:rPr>
          <w:rFonts w:cs="Arial"/>
          <w:color w:val="000000"/>
          <w:sz w:val="24"/>
          <w:szCs w:val="24"/>
        </w:rPr>
        <w:t xml:space="preserve">). </w:t>
      </w:r>
      <w:r w:rsidR="00015948" w:rsidRPr="005039FF">
        <w:rPr>
          <w:rFonts w:cs="Arial"/>
          <w:i/>
          <w:iCs/>
          <w:color w:val="000000"/>
          <w:sz w:val="24"/>
          <w:szCs w:val="24"/>
        </w:rPr>
        <w:t>Consideration for Use of Enhanced Barrier Precautions in Skilled Nursing Facilities.</w:t>
      </w:r>
      <w:r w:rsidRPr="005039FF">
        <w:rPr>
          <w:rFonts w:cs="Arial"/>
          <w:color w:val="000000"/>
          <w:sz w:val="24"/>
          <w:szCs w:val="24"/>
        </w:rPr>
        <w:t xml:space="preserve"> </w:t>
      </w:r>
      <w:hyperlink r:id="rId13" w:history="1">
        <w:r w:rsidR="00015948" w:rsidRPr="005039FF">
          <w:rPr>
            <w:rStyle w:val="Hyperlink"/>
            <w:rFonts w:cs="Arial"/>
            <w:sz w:val="24"/>
            <w:szCs w:val="24"/>
          </w:rPr>
          <w:t>https://www.cdc.gov/hicpac/workgroup/enhancedbarrierprecautions.html</w:t>
        </w:r>
      </w:hyperlink>
      <w:r w:rsidR="00015948" w:rsidRPr="005039FF">
        <w:rPr>
          <w:rFonts w:cs="Arial"/>
          <w:color w:val="007DB1"/>
          <w:sz w:val="24"/>
          <w:szCs w:val="24"/>
        </w:rPr>
        <w:t xml:space="preserve"> </w:t>
      </w:r>
      <w:r w:rsidRPr="005039FF">
        <w:rPr>
          <w:rFonts w:cs="Arial"/>
          <w:color w:val="007DB1"/>
          <w:sz w:val="24"/>
          <w:szCs w:val="24"/>
        </w:rPr>
        <w:t xml:space="preserve"> </w:t>
      </w:r>
    </w:p>
    <w:p w14:paraId="01F92374" w14:textId="77777777" w:rsidR="00F13D90" w:rsidRPr="005039FF" w:rsidRDefault="00F13D90" w:rsidP="006F69EB">
      <w:pPr>
        <w:pStyle w:val="BodyText"/>
        <w:ind w:left="0" w:firstLine="0"/>
        <w:rPr>
          <w:rFonts w:cs="Arial"/>
          <w:b/>
          <w:bCs/>
          <w:sz w:val="24"/>
          <w:szCs w:val="24"/>
        </w:rPr>
      </w:pPr>
    </w:p>
    <w:p w14:paraId="4DD1D78E" w14:textId="77777777" w:rsidR="00AF1F7B" w:rsidRPr="005039FF" w:rsidRDefault="00AF1F7B" w:rsidP="00956AE7">
      <w:pPr>
        <w:pStyle w:val="BodyText"/>
        <w:rPr>
          <w:rFonts w:cs="Arial"/>
          <w:sz w:val="24"/>
          <w:szCs w:val="24"/>
        </w:rPr>
      </w:pPr>
    </w:p>
    <w:sectPr w:rsidR="00AF1F7B" w:rsidRPr="005039FF" w:rsidSect="0039307F">
      <w:headerReference w:type="default" r:id="rId14"/>
      <w:footerReference w:type="default" r:id="rId15"/>
      <w:headerReference w:type="first" r:id="rId16"/>
      <w:footerReference w:type="first" r:id="rId17"/>
      <w:pgSz w:w="12240" w:h="15840"/>
      <w:pgMar w:top="2160" w:right="1440" w:bottom="1152" w:left="1440" w:header="302" w:footer="432"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94E64" w14:textId="77777777" w:rsidR="00CC4BAA" w:rsidRDefault="00CC4BAA">
      <w:r>
        <w:separator/>
      </w:r>
    </w:p>
  </w:endnote>
  <w:endnote w:type="continuationSeparator" w:id="0">
    <w:p w14:paraId="4C6051F9" w14:textId="77777777" w:rsidR="00CC4BAA" w:rsidRDefault="00CC4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A524E" w14:textId="77777777" w:rsidR="00BB4E4E" w:rsidRDefault="00BB4E4E">
    <w:pPr>
      <w:pStyle w:val="Footer"/>
      <w:jc w:val="right"/>
    </w:pPr>
    <w:r>
      <w:fldChar w:fldCharType="begin"/>
    </w:r>
    <w:r>
      <w:instrText xml:space="preserve"> PAGE   \* MERGEFORMAT </w:instrText>
    </w:r>
    <w:r>
      <w:fldChar w:fldCharType="separate"/>
    </w:r>
    <w:r>
      <w:rPr>
        <w:noProof/>
      </w:rPr>
      <w:t>2</w:t>
    </w:r>
    <w:r>
      <w:rPr>
        <w:noProof/>
      </w:rPr>
      <w:fldChar w:fldCharType="end"/>
    </w:r>
  </w:p>
  <w:p w14:paraId="13CE3A51" w14:textId="40BAF3DE" w:rsidR="002E59A9" w:rsidRDefault="002E59A9" w:rsidP="00B001A8">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8A77F" w14:textId="77777777" w:rsidR="00BB4E4E" w:rsidRDefault="00BB4E4E">
    <w:pPr>
      <w:pStyle w:val="Footer"/>
      <w:jc w:val="right"/>
    </w:pPr>
    <w:r>
      <w:fldChar w:fldCharType="begin"/>
    </w:r>
    <w:r>
      <w:instrText xml:space="preserve"> PAGE   \* MERGEFORMAT </w:instrText>
    </w:r>
    <w:r>
      <w:fldChar w:fldCharType="separate"/>
    </w:r>
    <w:r>
      <w:rPr>
        <w:noProof/>
      </w:rPr>
      <w:t>2</w:t>
    </w:r>
    <w:r>
      <w:rPr>
        <w:noProof/>
      </w:rPr>
      <w:fldChar w:fldCharType="end"/>
    </w:r>
  </w:p>
  <w:p w14:paraId="2A9CE6A2" w14:textId="77777777" w:rsidR="00BB4E4E" w:rsidRDefault="00BB4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0CF8D" w14:textId="77777777" w:rsidR="00CC4BAA" w:rsidRDefault="00CC4BAA">
      <w:r>
        <w:separator/>
      </w:r>
    </w:p>
  </w:footnote>
  <w:footnote w:type="continuationSeparator" w:id="0">
    <w:p w14:paraId="6C71B88C" w14:textId="77777777" w:rsidR="00CC4BAA" w:rsidRDefault="00CC4B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9A819" w14:textId="7AFD86C1" w:rsidR="0039307F" w:rsidRDefault="0039307F">
    <w:pPr>
      <w:pStyle w:val="Header"/>
    </w:pPr>
  </w:p>
  <w:p w14:paraId="067EDA96"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2B011" w14:textId="1E04454B" w:rsidR="0039307F" w:rsidRDefault="0039307F" w:rsidP="0039307F">
    <w:pPr>
      <w:pStyle w:val="Header"/>
      <w:ind w:left="-1260" w:firstLine="0"/>
    </w:pPr>
    <w:r>
      <w:pict w14:anchorId="738AEB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pt;height:55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E55C9E"/>
    <w:multiLevelType w:val="hybridMultilevel"/>
    <w:tmpl w:val="CA78E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8BE2E62"/>
    <w:multiLevelType w:val="hybridMultilevel"/>
    <w:tmpl w:val="EEA23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820EF"/>
    <w:multiLevelType w:val="hybridMultilevel"/>
    <w:tmpl w:val="680C1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622455">
    <w:abstractNumId w:val="1"/>
  </w:num>
  <w:num w:numId="2" w16cid:durableId="931204287">
    <w:abstractNumId w:val="3"/>
  </w:num>
  <w:num w:numId="3" w16cid:durableId="502821314">
    <w:abstractNumId w:val="0"/>
  </w:num>
  <w:num w:numId="4" w16cid:durableId="189349817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1"/>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15948"/>
    <w:rsid w:val="00032290"/>
    <w:rsid w:val="00045D07"/>
    <w:rsid w:val="000462B0"/>
    <w:rsid w:val="000661AE"/>
    <w:rsid w:val="000801BF"/>
    <w:rsid w:val="000A6E38"/>
    <w:rsid w:val="000C3CBE"/>
    <w:rsid w:val="000C6FDB"/>
    <w:rsid w:val="000D3105"/>
    <w:rsid w:val="0010166F"/>
    <w:rsid w:val="0011287B"/>
    <w:rsid w:val="00123728"/>
    <w:rsid w:val="001270E8"/>
    <w:rsid w:val="00137ABF"/>
    <w:rsid w:val="00157A5B"/>
    <w:rsid w:val="0018178A"/>
    <w:rsid w:val="001A075B"/>
    <w:rsid w:val="001B3ACF"/>
    <w:rsid w:val="001B6C2D"/>
    <w:rsid w:val="001D48A7"/>
    <w:rsid w:val="001F4346"/>
    <w:rsid w:val="00215F80"/>
    <w:rsid w:val="00224B32"/>
    <w:rsid w:val="002544AA"/>
    <w:rsid w:val="0027696A"/>
    <w:rsid w:val="002D510E"/>
    <w:rsid w:val="002E59A9"/>
    <w:rsid w:val="00305893"/>
    <w:rsid w:val="00306790"/>
    <w:rsid w:val="003306EF"/>
    <w:rsid w:val="00363834"/>
    <w:rsid w:val="0036759E"/>
    <w:rsid w:val="00371BDD"/>
    <w:rsid w:val="00376B2E"/>
    <w:rsid w:val="00383972"/>
    <w:rsid w:val="0039307F"/>
    <w:rsid w:val="00395615"/>
    <w:rsid w:val="003A4366"/>
    <w:rsid w:val="003B6029"/>
    <w:rsid w:val="003B7A35"/>
    <w:rsid w:val="003C2278"/>
    <w:rsid w:val="003C4F22"/>
    <w:rsid w:val="003D4AE7"/>
    <w:rsid w:val="004040F8"/>
    <w:rsid w:val="00416536"/>
    <w:rsid w:val="00442654"/>
    <w:rsid w:val="00453892"/>
    <w:rsid w:val="00454356"/>
    <w:rsid w:val="0046093C"/>
    <w:rsid w:val="0047755F"/>
    <w:rsid w:val="004A6B20"/>
    <w:rsid w:val="004C159C"/>
    <w:rsid w:val="004C5213"/>
    <w:rsid w:val="004D76EC"/>
    <w:rsid w:val="004E44D1"/>
    <w:rsid w:val="005039FF"/>
    <w:rsid w:val="005040E8"/>
    <w:rsid w:val="00510255"/>
    <w:rsid w:val="005138EE"/>
    <w:rsid w:val="00527DBE"/>
    <w:rsid w:val="00530FD1"/>
    <w:rsid w:val="00587540"/>
    <w:rsid w:val="00587C5B"/>
    <w:rsid w:val="005906BC"/>
    <w:rsid w:val="00592560"/>
    <w:rsid w:val="005C31E8"/>
    <w:rsid w:val="005D2602"/>
    <w:rsid w:val="005D7F36"/>
    <w:rsid w:val="00607D76"/>
    <w:rsid w:val="00623932"/>
    <w:rsid w:val="006241E7"/>
    <w:rsid w:val="00630951"/>
    <w:rsid w:val="0065040D"/>
    <w:rsid w:val="00660348"/>
    <w:rsid w:val="00676696"/>
    <w:rsid w:val="00692236"/>
    <w:rsid w:val="006A3A64"/>
    <w:rsid w:val="006B35CB"/>
    <w:rsid w:val="006B66B4"/>
    <w:rsid w:val="006D579D"/>
    <w:rsid w:val="006E1E89"/>
    <w:rsid w:val="006F69EB"/>
    <w:rsid w:val="00701476"/>
    <w:rsid w:val="00714B55"/>
    <w:rsid w:val="00716207"/>
    <w:rsid w:val="00740595"/>
    <w:rsid w:val="00744C4A"/>
    <w:rsid w:val="00771522"/>
    <w:rsid w:val="00783BFB"/>
    <w:rsid w:val="00793746"/>
    <w:rsid w:val="007B7709"/>
    <w:rsid w:val="007E1857"/>
    <w:rsid w:val="007F225A"/>
    <w:rsid w:val="00810796"/>
    <w:rsid w:val="00815178"/>
    <w:rsid w:val="00846F8C"/>
    <w:rsid w:val="0086089C"/>
    <w:rsid w:val="008A2FE3"/>
    <w:rsid w:val="008C5E7E"/>
    <w:rsid w:val="008E394D"/>
    <w:rsid w:val="00914298"/>
    <w:rsid w:val="009444BC"/>
    <w:rsid w:val="00956AE7"/>
    <w:rsid w:val="00963028"/>
    <w:rsid w:val="00963230"/>
    <w:rsid w:val="0097464B"/>
    <w:rsid w:val="00983F8D"/>
    <w:rsid w:val="009C26AA"/>
    <w:rsid w:val="00A6065B"/>
    <w:rsid w:val="00AA0B55"/>
    <w:rsid w:val="00AA6E00"/>
    <w:rsid w:val="00AA6FEE"/>
    <w:rsid w:val="00AC2D6E"/>
    <w:rsid w:val="00AD5AAD"/>
    <w:rsid w:val="00AF1F7B"/>
    <w:rsid w:val="00B001A8"/>
    <w:rsid w:val="00B15F61"/>
    <w:rsid w:val="00B2271B"/>
    <w:rsid w:val="00B3459A"/>
    <w:rsid w:val="00B70B87"/>
    <w:rsid w:val="00B858EE"/>
    <w:rsid w:val="00B86F40"/>
    <w:rsid w:val="00B901D2"/>
    <w:rsid w:val="00B92D7F"/>
    <w:rsid w:val="00BB4E4E"/>
    <w:rsid w:val="00BC606B"/>
    <w:rsid w:val="00BD1DAA"/>
    <w:rsid w:val="00BF011C"/>
    <w:rsid w:val="00BF7027"/>
    <w:rsid w:val="00C014D9"/>
    <w:rsid w:val="00C92B92"/>
    <w:rsid w:val="00C969F2"/>
    <w:rsid w:val="00CB0C07"/>
    <w:rsid w:val="00CC08F9"/>
    <w:rsid w:val="00CC3B62"/>
    <w:rsid w:val="00CC4BAA"/>
    <w:rsid w:val="00CE0F77"/>
    <w:rsid w:val="00CE7499"/>
    <w:rsid w:val="00CF1049"/>
    <w:rsid w:val="00D02F8B"/>
    <w:rsid w:val="00D15CCB"/>
    <w:rsid w:val="00D21AAA"/>
    <w:rsid w:val="00D32BD0"/>
    <w:rsid w:val="00D3577C"/>
    <w:rsid w:val="00D459C5"/>
    <w:rsid w:val="00D561F4"/>
    <w:rsid w:val="00D90599"/>
    <w:rsid w:val="00DF5246"/>
    <w:rsid w:val="00E0068C"/>
    <w:rsid w:val="00E00A77"/>
    <w:rsid w:val="00E010F9"/>
    <w:rsid w:val="00E01842"/>
    <w:rsid w:val="00E03C41"/>
    <w:rsid w:val="00E049B0"/>
    <w:rsid w:val="00E221B5"/>
    <w:rsid w:val="00E34F24"/>
    <w:rsid w:val="00E7360D"/>
    <w:rsid w:val="00E73CA3"/>
    <w:rsid w:val="00E82116"/>
    <w:rsid w:val="00EB411F"/>
    <w:rsid w:val="00ED307D"/>
    <w:rsid w:val="00EE07D8"/>
    <w:rsid w:val="00F07578"/>
    <w:rsid w:val="00F11D32"/>
    <w:rsid w:val="00F12ABB"/>
    <w:rsid w:val="00F13D90"/>
    <w:rsid w:val="00F33A62"/>
    <w:rsid w:val="00F46DC2"/>
    <w:rsid w:val="00F675B8"/>
    <w:rsid w:val="00F702E6"/>
    <w:rsid w:val="00F705E8"/>
    <w:rsid w:val="00F75132"/>
    <w:rsid w:val="00F93D6E"/>
    <w:rsid w:val="00FA0C57"/>
    <w:rsid w:val="00FA4EA3"/>
    <w:rsid w:val="00FA65B8"/>
    <w:rsid w:val="00FC66ED"/>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1AD4287"/>
  <w15:chartTrackingRefBased/>
  <w15:docId w15:val="{F7601954-2073-4BB8-9A7D-EDD304B17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hicpac/workgroup/enhancedbarrierprecautions.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hai/containment/PPE-Nursing-Homes.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files/document/qso-24-08-nh.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2" ma:contentTypeDescription="Create a new document." ma:contentTypeScope="" ma:versionID="cdac2f1552f16f6db3e9ad6febb8062d">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a8656677235d3d71fa23e0088d0cf59a"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xsi:nil="true"/>
  </documentManagement>
</p:properties>
</file>

<file path=customXml/itemProps1.xml><?xml version="1.0" encoding="utf-8"?>
<ds:datastoreItem xmlns:ds="http://schemas.openxmlformats.org/officeDocument/2006/customXml" ds:itemID="{7BFF46BA-FFAC-4D54-9CFD-8624615E876A}"/>
</file>

<file path=customXml/itemProps2.xml><?xml version="1.0" encoding="utf-8"?>
<ds:datastoreItem xmlns:ds="http://schemas.openxmlformats.org/officeDocument/2006/customXml" ds:itemID="{50CCAAAD-4F28-4A36-987C-D7A3FEAD50F0}">
  <ds:schemaRefs>
    <ds:schemaRef ds:uri="http://schemas.openxmlformats.org/officeDocument/2006/bibliography"/>
  </ds:schemaRefs>
</ds:datastoreItem>
</file>

<file path=customXml/itemProps3.xml><?xml version="1.0" encoding="utf-8"?>
<ds:datastoreItem xmlns:ds="http://schemas.openxmlformats.org/officeDocument/2006/customXml" ds:itemID="{3F337FA2-9076-4879-B1E3-07567DA9869F}">
  <ds:schemaRefs>
    <ds:schemaRef ds:uri="http://schemas.microsoft.com/sharepoint/v3/contenttype/forms"/>
  </ds:schemaRefs>
</ds:datastoreItem>
</file>

<file path=customXml/itemProps4.xml><?xml version="1.0" encoding="utf-8"?>
<ds:datastoreItem xmlns:ds="http://schemas.openxmlformats.org/officeDocument/2006/customXml" ds:itemID="{F4B1ECF8-1F76-4295-92FB-EDFBF93584C0}">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7037</CharactersWithSpaces>
  <SharedDoc>false</SharedDoc>
  <HLinks>
    <vt:vector size="18" baseType="variant">
      <vt:variant>
        <vt:i4>1900639</vt:i4>
      </vt:variant>
      <vt:variant>
        <vt:i4>6</vt:i4>
      </vt:variant>
      <vt:variant>
        <vt:i4>0</vt:i4>
      </vt:variant>
      <vt:variant>
        <vt:i4>5</vt:i4>
      </vt:variant>
      <vt:variant>
        <vt:lpwstr>https://www.cdc.gov/hicpac/workgroup/enhancedbarrierprecautions.html</vt:lpwstr>
      </vt:variant>
      <vt:variant>
        <vt:lpwstr/>
      </vt:variant>
      <vt:variant>
        <vt:i4>7733303</vt:i4>
      </vt:variant>
      <vt:variant>
        <vt:i4>3</vt:i4>
      </vt:variant>
      <vt:variant>
        <vt:i4>0</vt:i4>
      </vt:variant>
      <vt:variant>
        <vt:i4>5</vt:i4>
      </vt:variant>
      <vt:variant>
        <vt:lpwstr>https://www.cdc.gov/hai/containment/PPE-Nursing-Homes.html</vt:lpwstr>
      </vt:variant>
      <vt:variant>
        <vt:lpwstr/>
      </vt:variant>
      <vt:variant>
        <vt:i4>8257660</vt:i4>
      </vt:variant>
      <vt:variant>
        <vt:i4>0</vt:i4>
      </vt:variant>
      <vt:variant>
        <vt:i4>0</vt:i4>
      </vt:variant>
      <vt:variant>
        <vt:i4>5</vt:i4>
      </vt:variant>
      <vt:variant>
        <vt:lpwstr>https://www.cms.gov/files/document/qso-24-08-n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2</cp:revision>
  <cp:lastPrinted>2010-02-26T18:52:00Z</cp:lastPrinted>
  <dcterms:created xsi:type="dcterms:W3CDTF">2025-10-03T14:58:00Z</dcterms:created>
  <dcterms:modified xsi:type="dcterms:W3CDTF">2025-10-0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